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15C355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4CF37343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3299B3F2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>Załącznik nr 9 do SWZ</w:t>
      </w:r>
    </w:p>
    <w:p w14:paraId="4D992640" w14:textId="77777777" w:rsidR="00926BA7" w:rsidRDefault="00926BA7" w:rsidP="00926BA7">
      <w:pPr>
        <w:spacing w:after="120"/>
        <w:ind w:right="-387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075D4F34" w14:textId="77777777" w:rsidR="00926BA7" w:rsidRDefault="00926BA7" w:rsidP="00926BA7">
      <w:pPr>
        <w:spacing w:after="120"/>
        <w:ind w:right="-387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21B42B39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17EAFF6E" w14:textId="77777777" w:rsidR="00926BA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</w:t>
      </w:r>
      <w:r w:rsidRPr="00D97904">
        <w:rPr>
          <w:rFonts w:ascii="Arial" w:hAnsi="Arial" w:cs="Arial"/>
          <w:b/>
          <w:sz w:val="24"/>
          <w:szCs w:val="24"/>
        </w:rPr>
        <w:t xml:space="preserve">YKAZ USŁUG </w:t>
      </w:r>
    </w:p>
    <w:p w14:paraId="2D55CAA5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 xml:space="preserve">potwierdzających okoliczności, o których mowa </w:t>
      </w:r>
    </w:p>
    <w:p w14:paraId="4F4BF1CF" w14:textId="77777777" w:rsidR="00926BA7" w:rsidRDefault="00926BA7" w:rsidP="00926BA7">
      <w:pPr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>
        <w:rPr>
          <w:rFonts w:ascii="Arial" w:hAnsi="Arial" w:cs="Arial"/>
          <w:b/>
          <w:sz w:val="24"/>
          <w:szCs w:val="24"/>
        </w:rPr>
        <w:t xml:space="preserve"> rozdziale v ust. 1 pkt 4 </w:t>
      </w:r>
      <w:proofErr w:type="spellStart"/>
      <w:r>
        <w:rPr>
          <w:rFonts w:ascii="Arial" w:hAnsi="Arial" w:cs="Arial"/>
          <w:b/>
          <w:sz w:val="24"/>
          <w:szCs w:val="24"/>
        </w:rPr>
        <w:t>ppkt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a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14:paraId="2F88722F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14:paraId="209142B4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7FB8ADC2" w14:textId="77777777" w:rsidR="00926BA7" w:rsidRPr="009250B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</w:p>
    <w:p w14:paraId="6AEED86C" w14:textId="77777777" w:rsidR="00926BA7" w:rsidRPr="009250B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 xml:space="preserve"> 2-dniowego w ramach projektu pn. „Efekt synergii – koordynacja lubuskiego włączenia społecznego”</w:t>
      </w:r>
    </w:p>
    <w:p w14:paraId="67F18544" w14:textId="77777777" w:rsidR="00926BA7" w:rsidRPr="00B53CA0" w:rsidRDefault="00926BA7" w:rsidP="00926BA7">
      <w:pPr>
        <w:jc w:val="center"/>
        <w:rPr>
          <w:rFonts w:ascii="Arial" w:hAnsi="Arial" w:cs="Arial"/>
          <w:b/>
          <w:sz w:val="24"/>
          <w:szCs w:val="24"/>
        </w:rPr>
      </w:pPr>
    </w:p>
    <w:p w14:paraId="37928068" w14:textId="77777777" w:rsidR="00926BA7" w:rsidRDefault="00926BA7" w:rsidP="00926BA7">
      <w:pPr>
        <w:jc w:val="center"/>
        <w:rPr>
          <w:rFonts w:ascii="Arial" w:hAnsi="Arial" w:cs="Arial"/>
          <w:b/>
          <w:sz w:val="24"/>
          <w:szCs w:val="24"/>
        </w:rPr>
      </w:pPr>
      <w:r w:rsidRPr="00B53CA0">
        <w:rPr>
          <w:rFonts w:ascii="Arial" w:hAnsi="Arial" w:cs="Arial"/>
          <w:b/>
          <w:sz w:val="24"/>
          <w:szCs w:val="24"/>
        </w:rPr>
        <w:t xml:space="preserve">nr </w:t>
      </w:r>
      <w:r w:rsidRPr="00B13D13">
        <w:rPr>
          <w:rFonts w:ascii="Arial" w:hAnsi="Arial" w:cs="Arial"/>
          <w:b/>
          <w:sz w:val="24"/>
          <w:szCs w:val="24"/>
        </w:rPr>
        <w:t>ROPS.V.5.13.2023.</w:t>
      </w:r>
      <w:r>
        <w:rPr>
          <w:rFonts w:ascii="Arial" w:hAnsi="Arial" w:cs="Arial"/>
          <w:b/>
          <w:sz w:val="24"/>
          <w:szCs w:val="24"/>
        </w:rPr>
        <w:t>IS</w:t>
      </w:r>
    </w:p>
    <w:p w14:paraId="0A54F58B" w14:textId="77777777"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785C8E37" w14:textId="77777777" w:rsidR="00926BA7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11C8C114" w14:textId="77777777" w:rsidR="00926BA7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5DA3E1B9" w14:textId="77777777" w:rsidR="00926BA7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73175EA7" w14:textId="77777777" w:rsidR="00926BA7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629734D0" w14:textId="77777777" w:rsidR="00926BA7" w:rsidRPr="00D97904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5DD1EB0C" w14:textId="77777777" w:rsidR="00926BA7" w:rsidRPr="00D97904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220" w:type="dxa"/>
        <w:tblLook w:val="04A0" w:firstRow="1" w:lastRow="0" w:firstColumn="1" w:lastColumn="0" w:noHBand="0" w:noVBand="1"/>
      </w:tblPr>
      <w:tblGrid>
        <w:gridCol w:w="554"/>
        <w:gridCol w:w="1929"/>
        <w:gridCol w:w="3136"/>
        <w:gridCol w:w="1831"/>
        <w:gridCol w:w="2156"/>
        <w:gridCol w:w="1934"/>
        <w:gridCol w:w="2680"/>
      </w:tblGrid>
      <w:tr w:rsidR="00926BA7" w:rsidRPr="00D97904" w14:paraId="00141BB1" w14:textId="77777777" w:rsidTr="00E85455">
        <w:trPr>
          <w:trHeight w:val="776"/>
        </w:trPr>
        <w:tc>
          <w:tcPr>
            <w:tcW w:w="554" w:type="dxa"/>
            <w:vAlign w:val="center"/>
          </w:tcPr>
          <w:p w14:paraId="5933233E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19DBF358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sz w:val="22"/>
                <w:szCs w:val="22"/>
                <w:lang w:eastAsia="zh-CN"/>
              </w:rPr>
              <w:t>Lp.</w:t>
            </w:r>
          </w:p>
        </w:tc>
        <w:tc>
          <w:tcPr>
            <w:tcW w:w="1929" w:type="dxa"/>
            <w:vAlign w:val="center"/>
          </w:tcPr>
          <w:p w14:paraId="26132713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310946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zedmiot zamówienia</w:t>
            </w:r>
          </w:p>
        </w:tc>
        <w:tc>
          <w:tcPr>
            <w:tcW w:w="3136" w:type="dxa"/>
          </w:tcPr>
          <w:p w14:paraId="47CECEE8" w14:textId="77777777" w:rsidR="00926BA7" w:rsidRPr="002456D1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  <w:r w:rsidRPr="002456D1">
              <w:rPr>
                <w:rFonts w:ascii="Arial" w:hAnsi="Arial" w:cs="Arial"/>
                <w:b/>
              </w:rPr>
              <w:t>Zakres szkolenia</w:t>
            </w:r>
          </w:p>
          <w:p w14:paraId="63E46D4D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o</w:t>
            </w:r>
            <w:r w:rsidRPr="002456D1">
              <w:rPr>
                <w:rFonts w:ascii="Arial" w:hAnsi="Arial" w:cs="Arial"/>
                <w:b/>
              </w:rPr>
              <w:t>raz opis potwierdzający spełnienie wymagań Zamawiającego, określonych w SWZ</w:t>
            </w:r>
          </w:p>
        </w:tc>
        <w:tc>
          <w:tcPr>
            <w:tcW w:w="1831" w:type="dxa"/>
            <w:vAlign w:val="center"/>
          </w:tcPr>
          <w:p w14:paraId="4D4206B4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a wykonania</w:t>
            </w:r>
          </w:p>
        </w:tc>
        <w:tc>
          <w:tcPr>
            <w:tcW w:w="2156" w:type="dxa"/>
            <w:vAlign w:val="center"/>
          </w:tcPr>
          <w:p w14:paraId="7907F829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artość</w:t>
            </w:r>
          </w:p>
          <w:p w14:paraId="41C835C1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zamówienia</w:t>
            </w:r>
          </w:p>
        </w:tc>
        <w:tc>
          <w:tcPr>
            <w:tcW w:w="1934" w:type="dxa"/>
          </w:tcPr>
          <w:p w14:paraId="38C30681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14:paraId="2CDD5117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14:paraId="417CAB1C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2680" w:type="dxa"/>
            <w:vAlign w:val="center"/>
          </w:tcPr>
          <w:p w14:paraId="66BD1D26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dmiot na rzecz którego usługi zostały wykonane</w:t>
            </w:r>
          </w:p>
        </w:tc>
      </w:tr>
      <w:tr w:rsidR="00926BA7" w:rsidRPr="00D97904" w14:paraId="721BE969" w14:textId="77777777" w:rsidTr="00E85455">
        <w:trPr>
          <w:trHeight w:val="381"/>
        </w:trPr>
        <w:tc>
          <w:tcPr>
            <w:tcW w:w="554" w:type="dxa"/>
          </w:tcPr>
          <w:p w14:paraId="1E770376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929" w:type="dxa"/>
          </w:tcPr>
          <w:p w14:paraId="56CC7526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7CB70B8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1541C98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17DE172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3E2A8FA7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01D5CFC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02903A5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14:paraId="710F7CAE" w14:textId="77777777" w:rsidTr="00E85455">
        <w:tc>
          <w:tcPr>
            <w:tcW w:w="554" w:type="dxa"/>
          </w:tcPr>
          <w:p w14:paraId="33D65A00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929" w:type="dxa"/>
          </w:tcPr>
          <w:p w14:paraId="414783BF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6F9616B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6BF3677D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73D618F9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7788FE51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5D915EFD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2CF5E99A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14:paraId="04856890" w14:textId="77777777" w:rsidTr="00E85455">
        <w:trPr>
          <w:trHeight w:val="393"/>
        </w:trPr>
        <w:tc>
          <w:tcPr>
            <w:tcW w:w="554" w:type="dxa"/>
          </w:tcPr>
          <w:p w14:paraId="7A2F00D7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929" w:type="dxa"/>
          </w:tcPr>
          <w:p w14:paraId="78402C0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50E595A8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12AB1FC8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49EEF5A7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6F52D1C5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5746650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429FB8E8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14:paraId="0D090C58" w14:textId="77777777"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2F2B5001" w14:textId="77777777"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2BA90D82" w14:textId="77777777" w:rsidR="00926BA7" w:rsidRPr="004305F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0F77F139" w14:textId="77777777" w:rsidR="00926BA7" w:rsidRPr="00D97904" w:rsidRDefault="00926BA7" w:rsidP="00926BA7">
      <w:pPr>
        <w:tabs>
          <w:tab w:val="left" w:pos="5245"/>
        </w:tabs>
        <w:spacing w:after="120"/>
        <w:rPr>
          <w:rFonts w:ascii="Arial" w:hAnsi="Arial" w:cs="Arial"/>
          <w:color w:val="FF0000"/>
          <w:sz w:val="24"/>
          <w:szCs w:val="24"/>
        </w:rPr>
      </w:pPr>
    </w:p>
    <w:p w14:paraId="076DC5A4" w14:textId="77777777" w:rsidR="00926BA7" w:rsidRPr="00F96CE3" w:rsidRDefault="00926BA7" w:rsidP="00926BA7"/>
    <w:p w14:paraId="42EF2B23" w14:textId="77777777" w:rsidR="004C3C32" w:rsidRPr="00926BA7" w:rsidRDefault="004C3C32" w:rsidP="00926BA7">
      <w:bookmarkStart w:id="0" w:name="_GoBack"/>
      <w:bookmarkEnd w:id="0"/>
    </w:p>
    <w:sectPr w:rsidR="004C3C32" w:rsidRPr="00926BA7" w:rsidSect="003972F1">
      <w:headerReference w:type="default" r:id="rId8"/>
      <w:footerReference w:type="default" r:id="rId9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717CD1" w14:textId="77777777"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14:paraId="6AE40AF9" w14:textId="77777777"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E3C6D8" w14:textId="77777777"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14:paraId="3DBB2ED0" w14:textId="77777777"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3</Words>
  <Characters>859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23T08:18:00Z</cp:lastPrinted>
  <dcterms:created xsi:type="dcterms:W3CDTF">2023-10-23T08:29:00Z</dcterms:created>
  <dcterms:modified xsi:type="dcterms:W3CDTF">2023-10-2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